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83180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Sofia Radomi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ta Radomi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